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18C458ED" w:rsidR="000C49FD" w:rsidRPr="00443A64" w:rsidRDefault="00443A64" w:rsidP="00E31880">
      <w:pPr>
        <w:jc w:val="center"/>
        <w:rPr>
          <w:b/>
          <w:bCs/>
          <w:sz w:val="32"/>
          <w:szCs w:val="32"/>
        </w:rPr>
      </w:pPr>
      <w:r w:rsidRPr="00443A64">
        <w:rPr>
          <w:b/>
          <w:bCs/>
          <w:sz w:val="32"/>
          <w:szCs w:val="32"/>
        </w:rPr>
        <w:t>(</w:t>
      </w:r>
      <w:r w:rsidR="00AD0FB6">
        <w:rPr>
          <w:b/>
          <w:bCs/>
          <w:sz w:val="32"/>
          <w:szCs w:val="32"/>
        </w:rPr>
        <w:t>Missouri</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5C64B7C"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AD0FB6">
        <w:rPr>
          <w:sz w:val="22"/>
          <w:szCs w:val="22"/>
        </w:rPr>
        <w:t>Missouri</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284F492" w:rsidR="00C543C7" w:rsidRDefault="00AD0FB6" w:rsidP="00E31880">
            <w:pPr>
              <w:rPr>
                <w:sz w:val="22"/>
                <w:szCs w:val="22"/>
              </w:rPr>
            </w:pPr>
            <w:r>
              <w:rPr>
                <w:sz w:val="22"/>
                <w:szCs w:val="22"/>
              </w:rPr>
              <w:t>Missouri</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987DC6" w14:textId="77777777" w:rsidR="00C502E0" w:rsidRDefault="00C502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421796C0" w:rsidR="004F70A3" w:rsidRPr="00C502E0" w:rsidRDefault="004F70A3" w:rsidP="00C502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699E5F" w14:textId="77777777" w:rsidR="00C502E0" w:rsidRDefault="00C502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A092D" w14:textId="77777777" w:rsidR="00C502E0" w:rsidRDefault="00C502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850801D" w:rsidR="004F70A3" w:rsidRPr="00C502E0" w:rsidRDefault="004F70A3" w:rsidP="00C502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FCBFAE" w14:textId="77777777" w:rsidR="00C502E0" w:rsidRDefault="00C502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66872534">
    <w:abstractNumId w:val="3"/>
  </w:num>
  <w:num w:numId="2" w16cid:durableId="616525980">
    <w:abstractNumId w:val="2"/>
  </w:num>
  <w:num w:numId="3" w16cid:durableId="789279016">
    <w:abstractNumId w:val="0"/>
  </w:num>
  <w:num w:numId="4" w16cid:durableId="1543589922">
    <w:abstractNumId w:val="4"/>
  </w:num>
  <w:num w:numId="5" w16cid:durableId="1535699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62EFD"/>
    <w:rsid w:val="00A80EF7"/>
    <w:rsid w:val="00AD0FB6"/>
    <w:rsid w:val="00AD6FC0"/>
    <w:rsid w:val="00B32A3C"/>
    <w:rsid w:val="00B76185"/>
    <w:rsid w:val="00B810E5"/>
    <w:rsid w:val="00BB3165"/>
    <w:rsid w:val="00BB549D"/>
    <w:rsid w:val="00BC0F62"/>
    <w:rsid w:val="00C14BF7"/>
    <w:rsid w:val="00C502E0"/>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81</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